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9D6E4" w14:textId="77777777" w:rsidR="00C741BD" w:rsidRDefault="00000000">
      <w:pPr>
        <w:pStyle w:val="a4"/>
      </w:pPr>
      <w:r>
        <w:t>Отчёт по лабораторной работе №5</w:t>
      </w:r>
    </w:p>
    <w:p w14:paraId="6A65B361" w14:textId="77777777" w:rsidR="00C741BD" w:rsidRDefault="00000000">
      <w:pPr>
        <w:pStyle w:val="a5"/>
      </w:pPr>
      <w:r>
        <w:t>Архитектура компьютеров и операционные системы</w:t>
      </w:r>
    </w:p>
    <w:p w14:paraId="5A9F862D" w14:textId="6D8BE16A" w:rsidR="00C741BD" w:rsidRPr="00A25964" w:rsidRDefault="00A25964">
      <w:pPr>
        <w:pStyle w:val="Author"/>
      </w:pPr>
      <w:r>
        <w:t>Мутале Чал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05001958"/>
        <w:docPartObj>
          <w:docPartGallery w:val="Table of Contents"/>
          <w:docPartUnique/>
        </w:docPartObj>
      </w:sdtPr>
      <w:sdtContent>
        <w:p w14:paraId="34EB4271" w14:textId="77777777" w:rsidR="00C741BD" w:rsidRDefault="00000000">
          <w:pPr>
            <w:pStyle w:val="ae"/>
          </w:pPr>
          <w:r>
            <w:t>Содержание</w:t>
          </w:r>
        </w:p>
        <w:p w14:paraId="4060B793" w14:textId="77777777" w:rsidR="00A25964" w:rsidRDefault="00000000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548196" w:history="1">
            <w:r w:rsidR="00A25964" w:rsidRPr="00837DC7">
              <w:rPr>
                <w:rStyle w:val="ad"/>
                <w:noProof/>
              </w:rPr>
              <w:t>1</w:t>
            </w:r>
            <w:r w:rsidR="00A25964">
              <w:rPr>
                <w:noProof/>
              </w:rPr>
              <w:tab/>
            </w:r>
            <w:r w:rsidR="00A25964" w:rsidRPr="00837DC7">
              <w:rPr>
                <w:rStyle w:val="ad"/>
                <w:noProof/>
              </w:rPr>
              <w:t>Цель работы</w:t>
            </w:r>
            <w:r w:rsidR="00A25964">
              <w:rPr>
                <w:noProof/>
                <w:webHidden/>
              </w:rPr>
              <w:tab/>
            </w:r>
            <w:r w:rsidR="00A25964">
              <w:rPr>
                <w:noProof/>
                <w:webHidden/>
              </w:rPr>
              <w:fldChar w:fldCharType="begin"/>
            </w:r>
            <w:r w:rsidR="00A25964">
              <w:rPr>
                <w:noProof/>
                <w:webHidden/>
              </w:rPr>
              <w:instrText xml:space="preserve"> PAGEREF _Toc192548196 \h </w:instrText>
            </w:r>
            <w:r w:rsidR="00A25964">
              <w:rPr>
                <w:noProof/>
                <w:webHidden/>
              </w:rPr>
            </w:r>
            <w:r w:rsidR="00A25964">
              <w:rPr>
                <w:noProof/>
                <w:webHidden/>
              </w:rPr>
              <w:fldChar w:fldCharType="separate"/>
            </w:r>
            <w:r w:rsidR="00A25964">
              <w:rPr>
                <w:noProof/>
                <w:webHidden/>
              </w:rPr>
              <w:t>1</w:t>
            </w:r>
            <w:r w:rsidR="00A25964">
              <w:rPr>
                <w:noProof/>
                <w:webHidden/>
              </w:rPr>
              <w:fldChar w:fldCharType="end"/>
            </w:r>
          </w:hyperlink>
        </w:p>
        <w:p w14:paraId="596F6A07" w14:textId="77777777" w:rsidR="00A25964" w:rsidRDefault="00000000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2548197" w:history="1">
            <w:r w:rsidR="00A25964" w:rsidRPr="00837DC7">
              <w:rPr>
                <w:rStyle w:val="ad"/>
                <w:noProof/>
              </w:rPr>
              <w:t>2</w:t>
            </w:r>
            <w:r w:rsidR="00A25964">
              <w:rPr>
                <w:noProof/>
              </w:rPr>
              <w:tab/>
            </w:r>
            <w:r w:rsidR="00A25964" w:rsidRPr="00837DC7">
              <w:rPr>
                <w:rStyle w:val="ad"/>
                <w:noProof/>
              </w:rPr>
              <w:t>Задание</w:t>
            </w:r>
            <w:r w:rsidR="00A25964">
              <w:rPr>
                <w:noProof/>
                <w:webHidden/>
              </w:rPr>
              <w:tab/>
            </w:r>
            <w:r w:rsidR="00A25964">
              <w:rPr>
                <w:noProof/>
                <w:webHidden/>
              </w:rPr>
              <w:fldChar w:fldCharType="begin"/>
            </w:r>
            <w:r w:rsidR="00A25964">
              <w:rPr>
                <w:noProof/>
                <w:webHidden/>
              </w:rPr>
              <w:instrText xml:space="preserve"> PAGEREF _Toc192548197 \h </w:instrText>
            </w:r>
            <w:r w:rsidR="00A25964">
              <w:rPr>
                <w:noProof/>
                <w:webHidden/>
              </w:rPr>
            </w:r>
            <w:r w:rsidR="00A25964">
              <w:rPr>
                <w:noProof/>
                <w:webHidden/>
              </w:rPr>
              <w:fldChar w:fldCharType="separate"/>
            </w:r>
            <w:r w:rsidR="00A25964">
              <w:rPr>
                <w:noProof/>
                <w:webHidden/>
              </w:rPr>
              <w:t>1</w:t>
            </w:r>
            <w:r w:rsidR="00A25964">
              <w:rPr>
                <w:noProof/>
                <w:webHidden/>
              </w:rPr>
              <w:fldChar w:fldCharType="end"/>
            </w:r>
          </w:hyperlink>
        </w:p>
        <w:p w14:paraId="22437067" w14:textId="77777777" w:rsidR="00A25964" w:rsidRDefault="00000000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2548198" w:history="1">
            <w:r w:rsidR="00A25964" w:rsidRPr="00837DC7">
              <w:rPr>
                <w:rStyle w:val="ad"/>
                <w:noProof/>
              </w:rPr>
              <w:t>3</w:t>
            </w:r>
            <w:r w:rsidR="00A25964">
              <w:rPr>
                <w:noProof/>
              </w:rPr>
              <w:tab/>
            </w:r>
            <w:r w:rsidR="00A25964" w:rsidRPr="00837DC7">
              <w:rPr>
                <w:rStyle w:val="ad"/>
                <w:noProof/>
              </w:rPr>
              <w:t>Выполнение лабораторной работы</w:t>
            </w:r>
            <w:r w:rsidR="00A25964">
              <w:rPr>
                <w:noProof/>
                <w:webHidden/>
              </w:rPr>
              <w:tab/>
            </w:r>
            <w:r w:rsidR="00A25964">
              <w:rPr>
                <w:noProof/>
                <w:webHidden/>
              </w:rPr>
              <w:fldChar w:fldCharType="begin"/>
            </w:r>
            <w:r w:rsidR="00A25964">
              <w:rPr>
                <w:noProof/>
                <w:webHidden/>
              </w:rPr>
              <w:instrText xml:space="preserve"> PAGEREF _Toc192548198 \h </w:instrText>
            </w:r>
            <w:r w:rsidR="00A25964">
              <w:rPr>
                <w:noProof/>
                <w:webHidden/>
              </w:rPr>
            </w:r>
            <w:r w:rsidR="00A25964">
              <w:rPr>
                <w:noProof/>
                <w:webHidden/>
              </w:rPr>
              <w:fldChar w:fldCharType="separate"/>
            </w:r>
            <w:r w:rsidR="00A25964">
              <w:rPr>
                <w:noProof/>
                <w:webHidden/>
              </w:rPr>
              <w:t>2</w:t>
            </w:r>
            <w:r w:rsidR="00A25964">
              <w:rPr>
                <w:noProof/>
                <w:webHidden/>
              </w:rPr>
              <w:fldChar w:fldCharType="end"/>
            </w:r>
          </w:hyperlink>
        </w:p>
        <w:p w14:paraId="103BDB70" w14:textId="77777777" w:rsidR="00A25964" w:rsidRDefault="00000000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548199" w:history="1">
            <w:r w:rsidR="00A25964" w:rsidRPr="00837DC7">
              <w:rPr>
                <w:rStyle w:val="ad"/>
                <w:noProof/>
              </w:rPr>
              <w:t>3.1</w:t>
            </w:r>
            <w:r w:rsidR="00A25964">
              <w:rPr>
                <w:noProof/>
              </w:rPr>
              <w:tab/>
            </w:r>
            <w:r w:rsidR="00A25964" w:rsidRPr="00837DC7">
              <w:rPr>
                <w:rStyle w:val="ad"/>
                <w:noProof/>
              </w:rPr>
              <w:t>Установка и Настройка Pass</w:t>
            </w:r>
            <w:r w:rsidR="00A25964">
              <w:rPr>
                <w:noProof/>
                <w:webHidden/>
              </w:rPr>
              <w:tab/>
            </w:r>
            <w:r w:rsidR="00A25964">
              <w:rPr>
                <w:noProof/>
                <w:webHidden/>
              </w:rPr>
              <w:fldChar w:fldCharType="begin"/>
            </w:r>
            <w:r w:rsidR="00A25964">
              <w:rPr>
                <w:noProof/>
                <w:webHidden/>
              </w:rPr>
              <w:instrText xml:space="preserve"> PAGEREF _Toc192548199 \h </w:instrText>
            </w:r>
            <w:r w:rsidR="00A25964">
              <w:rPr>
                <w:noProof/>
                <w:webHidden/>
              </w:rPr>
            </w:r>
            <w:r w:rsidR="00A25964">
              <w:rPr>
                <w:noProof/>
                <w:webHidden/>
              </w:rPr>
              <w:fldChar w:fldCharType="separate"/>
            </w:r>
            <w:r w:rsidR="00A25964">
              <w:rPr>
                <w:noProof/>
                <w:webHidden/>
              </w:rPr>
              <w:t>2</w:t>
            </w:r>
            <w:r w:rsidR="00A25964">
              <w:rPr>
                <w:noProof/>
                <w:webHidden/>
              </w:rPr>
              <w:fldChar w:fldCharType="end"/>
            </w:r>
          </w:hyperlink>
        </w:p>
        <w:p w14:paraId="635E1E1E" w14:textId="77777777" w:rsidR="00A25964" w:rsidRDefault="00000000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548200" w:history="1">
            <w:r w:rsidR="00A25964" w:rsidRPr="00837DC7">
              <w:rPr>
                <w:rStyle w:val="ad"/>
                <w:noProof/>
              </w:rPr>
              <w:t>3.2</w:t>
            </w:r>
            <w:r w:rsidR="00A25964">
              <w:rPr>
                <w:noProof/>
              </w:rPr>
              <w:tab/>
            </w:r>
            <w:r w:rsidR="00A25964" w:rsidRPr="00837DC7">
              <w:rPr>
                <w:rStyle w:val="ad"/>
                <w:noProof/>
              </w:rPr>
              <w:t>Настройка интерфейса с броузером</w:t>
            </w:r>
            <w:r w:rsidR="00A25964">
              <w:rPr>
                <w:noProof/>
                <w:webHidden/>
              </w:rPr>
              <w:tab/>
            </w:r>
            <w:r w:rsidR="00A25964">
              <w:rPr>
                <w:noProof/>
                <w:webHidden/>
              </w:rPr>
              <w:fldChar w:fldCharType="begin"/>
            </w:r>
            <w:r w:rsidR="00A25964">
              <w:rPr>
                <w:noProof/>
                <w:webHidden/>
              </w:rPr>
              <w:instrText xml:space="preserve"> PAGEREF _Toc192548200 \h </w:instrText>
            </w:r>
            <w:r w:rsidR="00A25964">
              <w:rPr>
                <w:noProof/>
                <w:webHidden/>
              </w:rPr>
            </w:r>
            <w:r w:rsidR="00A25964">
              <w:rPr>
                <w:noProof/>
                <w:webHidden/>
              </w:rPr>
              <w:fldChar w:fldCharType="separate"/>
            </w:r>
            <w:r w:rsidR="00A25964">
              <w:rPr>
                <w:noProof/>
                <w:webHidden/>
              </w:rPr>
              <w:t>3</w:t>
            </w:r>
            <w:r w:rsidR="00A25964">
              <w:rPr>
                <w:noProof/>
                <w:webHidden/>
              </w:rPr>
              <w:fldChar w:fldCharType="end"/>
            </w:r>
          </w:hyperlink>
        </w:p>
        <w:p w14:paraId="2CB65B36" w14:textId="77777777" w:rsidR="00A25964" w:rsidRDefault="00000000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548201" w:history="1">
            <w:r w:rsidR="00A25964" w:rsidRPr="00837DC7">
              <w:rPr>
                <w:rStyle w:val="ad"/>
                <w:noProof/>
              </w:rPr>
              <w:t>3.3</w:t>
            </w:r>
            <w:r w:rsidR="00A25964">
              <w:rPr>
                <w:noProof/>
              </w:rPr>
              <w:tab/>
            </w:r>
            <w:r w:rsidR="00A25964" w:rsidRPr="00837DC7">
              <w:rPr>
                <w:rStyle w:val="ad"/>
                <w:noProof/>
              </w:rPr>
              <w:t>Сохранение пароля</w:t>
            </w:r>
            <w:r w:rsidR="00A25964">
              <w:rPr>
                <w:noProof/>
                <w:webHidden/>
              </w:rPr>
              <w:tab/>
            </w:r>
            <w:r w:rsidR="00A25964">
              <w:rPr>
                <w:noProof/>
                <w:webHidden/>
              </w:rPr>
              <w:fldChar w:fldCharType="begin"/>
            </w:r>
            <w:r w:rsidR="00A25964">
              <w:rPr>
                <w:noProof/>
                <w:webHidden/>
              </w:rPr>
              <w:instrText xml:space="preserve"> PAGEREF _Toc192548201 \h </w:instrText>
            </w:r>
            <w:r w:rsidR="00A25964">
              <w:rPr>
                <w:noProof/>
                <w:webHidden/>
              </w:rPr>
            </w:r>
            <w:r w:rsidR="00A25964">
              <w:rPr>
                <w:noProof/>
                <w:webHidden/>
              </w:rPr>
              <w:fldChar w:fldCharType="separate"/>
            </w:r>
            <w:r w:rsidR="00A25964">
              <w:rPr>
                <w:noProof/>
                <w:webHidden/>
              </w:rPr>
              <w:t>3</w:t>
            </w:r>
            <w:r w:rsidR="00A25964">
              <w:rPr>
                <w:noProof/>
                <w:webHidden/>
              </w:rPr>
              <w:fldChar w:fldCharType="end"/>
            </w:r>
          </w:hyperlink>
        </w:p>
        <w:p w14:paraId="6AD5F930" w14:textId="77777777" w:rsidR="00A25964" w:rsidRDefault="00000000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548202" w:history="1">
            <w:r w:rsidR="00A25964" w:rsidRPr="00837DC7">
              <w:rPr>
                <w:rStyle w:val="ad"/>
                <w:noProof/>
              </w:rPr>
              <w:t>3.4</w:t>
            </w:r>
            <w:r w:rsidR="00A25964">
              <w:rPr>
                <w:noProof/>
              </w:rPr>
              <w:tab/>
            </w:r>
            <w:r w:rsidR="00A25964" w:rsidRPr="00837DC7">
              <w:rPr>
                <w:rStyle w:val="ad"/>
                <w:noProof/>
              </w:rPr>
              <w:t>Управление файлами конфигурации</w:t>
            </w:r>
            <w:r w:rsidR="00A25964">
              <w:rPr>
                <w:noProof/>
                <w:webHidden/>
              </w:rPr>
              <w:tab/>
            </w:r>
            <w:r w:rsidR="00A25964">
              <w:rPr>
                <w:noProof/>
                <w:webHidden/>
              </w:rPr>
              <w:fldChar w:fldCharType="begin"/>
            </w:r>
            <w:r w:rsidR="00A25964">
              <w:rPr>
                <w:noProof/>
                <w:webHidden/>
              </w:rPr>
              <w:instrText xml:space="preserve"> PAGEREF _Toc192548202 \h </w:instrText>
            </w:r>
            <w:r w:rsidR="00A25964">
              <w:rPr>
                <w:noProof/>
                <w:webHidden/>
              </w:rPr>
            </w:r>
            <w:r w:rsidR="00A25964">
              <w:rPr>
                <w:noProof/>
                <w:webHidden/>
              </w:rPr>
              <w:fldChar w:fldCharType="separate"/>
            </w:r>
            <w:r w:rsidR="00A25964">
              <w:rPr>
                <w:noProof/>
                <w:webHidden/>
              </w:rPr>
              <w:t>4</w:t>
            </w:r>
            <w:r w:rsidR="00A25964">
              <w:rPr>
                <w:noProof/>
                <w:webHidden/>
              </w:rPr>
              <w:fldChar w:fldCharType="end"/>
            </w:r>
          </w:hyperlink>
        </w:p>
        <w:p w14:paraId="2DC586B9" w14:textId="77777777" w:rsidR="00A25964" w:rsidRDefault="00000000">
          <w:pPr>
            <w:pStyle w:val="30"/>
            <w:tabs>
              <w:tab w:val="left" w:pos="1440"/>
              <w:tab w:val="right" w:leader="dot" w:pos="9350"/>
            </w:tabs>
            <w:rPr>
              <w:noProof/>
            </w:rPr>
          </w:pPr>
          <w:hyperlink w:anchor="_Toc192548203" w:history="1">
            <w:r w:rsidR="00A25964" w:rsidRPr="00837DC7">
              <w:rPr>
                <w:rStyle w:val="ad"/>
                <w:noProof/>
              </w:rPr>
              <w:t>3.4.1</w:t>
            </w:r>
            <w:r w:rsidR="00A25964">
              <w:rPr>
                <w:noProof/>
              </w:rPr>
              <w:tab/>
            </w:r>
            <w:r w:rsidR="00A25964" w:rsidRPr="00837DC7">
              <w:rPr>
                <w:rStyle w:val="ad"/>
                <w:noProof/>
              </w:rPr>
              <w:t>Дополнительное программное обеспечение</w:t>
            </w:r>
            <w:r w:rsidR="00A25964">
              <w:rPr>
                <w:noProof/>
                <w:webHidden/>
              </w:rPr>
              <w:tab/>
            </w:r>
            <w:r w:rsidR="00A25964">
              <w:rPr>
                <w:noProof/>
                <w:webHidden/>
              </w:rPr>
              <w:fldChar w:fldCharType="begin"/>
            </w:r>
            <w:r w:rsidR="00A25964">
              <w:rPr>
                <w:noProof/>
                <w:webHidden/>
              </w:rPr>
              <w:instrText xml:space="preserve"> PAGEREF _Toc192548203 \h </w:instrText>
            </w:r>
            <w:r w:rsidR="00A25964">
              <w:rPr>
                <w:noProof/>
                <w:webHidden/>
              </w:rPr>
            </w:r>
            <w:r w:rsidR="00A25964">
              <w:rPr>
                <w:noProof/>
                <w:webHidden/>
              </w:rPr>
              <w:fldChar w:fldCharType="separate"/>
            </w:r>
            <w:r w:rsidR="00A25964">
              <w:rPr>
                <w:noProof/>
                <w:webHidden/>
              </w:rPr>
              <w:t>4</w:t>
            </w:r>
            <w:r w:rsidR="00A25964">
              <w:rPr>
                <w:noProof/>
                <w:webHidden/>
              </w:rPr>
              <w:fldChar w:fldCharType="end"/>
            </w:r>
          </w:hyperlink>
        </w:p>
        <w:p w14:paraId="0DCE2A6C" w14:textId="77777777" w:rsidR="00A25964" w:rsidRDefault="00000000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548204" w:history="1">
            <w:r w:rsidR="00A25964" w:rsidRPr="00837DC7">
              <w:rPr>
                <w:rStyle w:val="ad"/>
                <w:noProof/>
              </w:rPr>
              <w:t>3.5</w:t>
            </w:r>
            <w:r w:rsidR="00A25964">
              <w:rPr>
                <w:noProof/>
              </w:rPr>
              <w:tab/>
            </w:r>
            <w:r w:rsidR="00A25964" w:rsidRPr="00837DC7">
              <w:rPr>
                <w:rStyle w:val="ad"/>
                <w:noProof/>
              </w:rPr>
              <w:t>Установка бинарного файла</w:t>
            </w:r>
            <w:r w:rsidR="00A25964">
              <w:rPr>
                <w:noProof/>
                <w:webHidden/>
              </w:rPr>
              <w:tab/>
            </w:r>
            <w:r w:rsidR="00A25964">
              <w:rPr>
                <w:noProof/>
                <w:webHidden/>
              </w:rPr>
              <w:fldChar w:fldCharType="begin"/>
            </w:r>
            <w:r w:rsidR="00A25964">
              <w:rPr>
                <w:noProof/>
                <w:webHidden/>
              </w:rPr>
              <w:instrText xml:space="preserve"> PAGEREF _Toc192548204 \h </w:instrText>
            </w:r>
            <w:r w:rsidR="00A25964">
              <w:rPr>
                <w:noProof/>
                <w:webHidden/>
              </w:rPr>
            </w:r>
            <w:r w:rsidR="00A25964">
              <w:rPr>
                <w:noProof/>
                <w:webHidden/>
              </w:rPr>
              <w:fldChar w:fldCharType="separate"/>
            </w:r>
            <w:r w:rsidR="00A25964">
              <w:rPr>
                <w:noProof/>
                <w:webHidden/>
              </w:rPr>
              <w:t>5</w:t>
            </w:r>
            <w:r w:rsidR="00A25964">
              <w:rPr>
                <w:noProof/>
                <w:webHidden/>
              </w:rPr>
              <w:fldChar w:fldCharType="end"/>
            </w:r>
          </w:hyperlink>
        </w:p>
        <w:p w14:paraId="393E2217" w14:textId="77777777" w:rsidR="00A25964" w:rsidRDefault="00000000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548205" w:history="1">
            <w:r w:rsidR="00A25964" w:rsidRPr="00837DC7">
              <w:rPr>
                <w:rStyle w:val="ad"/>
                <w:noProof/>
              </w:rPr>
              <w:t>3.6</w:t>
            </w:r>
            <w:r w:rsidR="00A25964">
              <w:rPr>
                <w:noProof/>
              </w:rPr>
              <w:tab/>
            </w:r>
            <w:r w:rsidR="00A25964" w:rsidRPr="00837DC7">
              <w:rPr>
                <w:rStyle w:val="ad"/>
                <w:noProof/>
              </w:rPr>
              <w:t>Создание собственного репозитория</w:t>
            </w:r>
            <w:r w:rsidR="00A25964">
              <w:rPr>
                <w:noProof/>
                <w:webHidden/>
              </w:rPr>
              <w:tab/>
            </w:r>
            <w:r w:rsidR="00A25964">
              <w:rPr>
                <w:noProof/>
                <w:webHidden/>
              </w:rPr>
              <w:fldChar w:fldCharType="begin"/>
            </w:r>
            <w:r w:rsidR="00A25964">
              <w:rPr>
                <w:noProof/>
                <w:webHidden/>
              </w:rPr>
              <w:instrText xml:space="preserve"> PAGEREF _Toc192548205 \h </w:instrText>
            </w:r>
            <w:r w:rsidR="00A25964">
              <w:rPr>
                <w:noProof/>
                <w:webHidden/>
              </w:rPr>
            </w:r>
            <w:r w:rsidR="00A25964">
              <w:rPr>
                <w:noProof/>
                <w:webHidden/>
              </w:rPr>
              <w:fldChar w:fldCharType="separate"/>
            </w:r>
            <w:r w:rsidR="00A25964">
              <w:rPr>
                <w:noProof/>
                <w:webHidden/>
              </w:rPr>
              <w:t>5</w:t>
            </w:r>
            <w:r w:rsidR="00A25964">
              <w:rPr>
                <w:noProof/>
                <w:webHidden/>
              </w:rPr>
              <w:fldChar w:fldCharType="end"/>
            </w:r>
          </w:hyperlink>
        </w:p>
        <w:p w14:paraId="1FAE9051" w14:textId="77777777" w:rsidR="00A25964" w:rsidRDefault="00000000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548206" w:history="1">
            <w:r w:rsidR="00A25964" w:rsidRPr="00837DC7">
              <w:rPr>
                <w:rStyle w:val="ad"/>
                <w:noProof/>
              </w:rPr>
              <w:t>3.7</w:t>
            </w:r>
            <w:r w:rsidR="00A25964">
              <w:rPr>
                <w:noProof/>
              </w:rPr>
              <w:tab/>
            </w:r>
            <w:r w:rsidR="00A25964" w:rsidRPr="00837DC7">
              <w:rPr>
                <w:rStyle w:val="ad"/>
                <w:noProof/>
              </w:rPr>
              <w:t>Подключение репозитория к своей системе</w:t>
            </w:r>
            <w:r w:rsidR="00A25964">
              <w:rPr>
                <w:noProof/>
                <w:webHidden/>
              </w:rPr>
              <w:tab/>
            </w:r>
            <w:r w:rsidR="00A25964">
              <w:rPr>
                <w:noProof/>
                <w:webHidden/>
              </w:rPr>
              <w:fldChar w:fldCharType="begin"/>
            </w:r>
            <w:r w:rsidR="00A25964">
              <w:rPr>
                <w:noProof/>
                <w:webHidden/>
              </w:rPr>
              <w:instrText xml:space="preserve"> PAGEREF _Toc192548206 \h </w:instrText>
            </w:r>
            <w:r w:rsidR="00A25964">
              <w:rPr>
                <w:noProof/>
                <w:webHidden/>
              </w:rPr>
            </w:r>
            <w:r w:rsidR="00A25964">
              <w:rPr>
                <w:noProof/>
                <w:webHidden/>
              </w:rPr>
              <w:fldChar w:fldCharType="separate"/>
            </w:r>
            <w:r w:rsidR="00A25964">
              <w:rPr>
                <w:noProof/>
                <w:webHidden/>
              </w:rPr>
              <w:t>5</w:t>
            </w:r>
            <w:r w:rsidR="00A25964">
              <w:rPr>
                <w:noProof/>
                <w:webHidden/>
              </w:rPr>
              <w:fldChar w:fldCharType="end"/>
            </w:r>
          </w:hyperlink>
        </w:p>
        <w:p w14:paraId="06E3439A" w14:textId="77777777" w:rsidR="00A25964" w:rsidRDefault="00000000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548207" w:history="1">
            <w:r w:rsidR="00A25964" w:rsidRPr="00837DC7">
              <w:rPr>
                <w:rStyle w:val="ad"/>
                <w:noProof/>
              </w:rPr>
              <w:t>3.8</w:t>
            </w:r>
            <w:r w:rsidR="00A25964">
              <w:rPr>
                <w:noProof/>
              </w:rPr>
              <w:tab/>
            </w:r>
            <w:r w:rsidR="00A25964" w:rsidRPr="00837DC7">
              <w:rPr>
                <w:rStyle w:val="ad"/>
                <w:noProof/>
              </w:rPr>
              <w:t>Использование chezmoi на нескольких машинах</w:t>
            </w:r>
            <w:r w:rsidR="00A25964">
              <w:rPr>
                <w:noProof/>
                <w:webHidden/>
              </w:rPr>
              <w:tab/>
            </w:r>
            <w:r w:rsidR="00A25964">
              <w:rPr>
                <w:noProof/>
                <w:webHidden/>
              </w:rPr>
              <w:fldChar w:fldCharType="begin"/>
            </w:r>
            <w:r w:rsidR="00A25964">
              <w:rPr>
                <w:noProof/>
                <w:webHidden/>
              </w:rPr>
              <w:instrText xml:space="preserve"> PAGEREF _Toc192548207 \h </w:instrText>
            </w:r>
            <w:r w:rsidR="00A25964">
              <w:rPr>
                <w:noProof/>
                <w:webHidden/>
              </w:rPr>
            </w:r>
            <w:r w:rsidR="00A25964">
              <w:rPr>
                <w:noProof/>
                <w:webHidden/>
              </w:rPr>
              <w:fldChar w:fldCharType="separate"/>
            </w:r>
            <w:r w:rsidR="00A25964">
              <w:rPr>
                <w:noProof/>
                <w:webHidden/>
              </w:rPr>
              <w:t>6</w:t>
            </w:r>
            <w:r w:rsidR="00A25964">
              <w:rPr>
                <w:noProof/>
                <w:webHidden/>
              </w:rPr>
              <w:fldChar w:fldCharType="end"/>
            </w:r>
          </w:hyperlink>
        </w:p>
        <w:p w14:paraId="57A52C0F" w14:textId="77777777" w:rsidR="00A25964" w:rsidRDefault="00000000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548208" w:history="1">
            <w:r w:rsidR="00A25964" w:rsidRPr="00837DC7">
              <w:rPr>
                <w:rStyle w:val="ad"/>
                <w:noProof/>
              </w:rPr>
              <w:t>3.9</w:t>
            </w:r>
            <w:r w:rsidR="00A25964">
              <w:rPr>
                <w:noProof/>
              </w:rPr>
              <w:tab/>
            </w:r>
            <w:r w:rsidR="00A25964" w:rsidRPr="00837DC7">
              <w:rPr>
                <w:rStyle w:val="ad"/>
                <w:noProof/>
              </w:rPr>
              <w:t>Ежедневные операции c chezmoi</w:t>
            </w:r>
            <w:r w:rsidR="00A25964">
              <w:rPr>
                <w:noProof/>
                <w:webHidden/>
              </w:rPr>
              <w:tab/>
            </w:r>
            <w:r w:rsidR="00A25964">
              <w:rPr>
                <w:noProof/>
                <w:webHidden/>
              </w:rPr>
              <w:fldChar w:fldCharType="begin"/>
            </w:r>
            <w:r w:rsidR="00A25964">
              <w:rPr>
                <w:noProof/>
                <w:webHidden/>
              </w:rPr>
              <w:instrText xml:space="preserve"> PAGEREF _Toc192548208 \h </w:instrText>
            </w:r>
            <w:r w:rsidR="00A25964">
              <w:rPr>
                <w:noProof/>
                <w:webHidden/>
              </w:rPr>
            </w:r>
            <w:r w:rsidR="00A25964">
              <w:rPr>
                <w:noProof/>
                <w:webHidden/>
              </w:rPr>
              <w:fldChar w:fldCharType="separate"/>
            </w:r>
            <w:r w:rsidR="00A25964">
              <w:rPr>
                <w:noProof/>
                <w:webHidden/>
              </w:rPr>
              <w:t>7</w:t>
            </w:r>
            <w:r w:rsidR="00A25964">
              <w:rPr>
                <w:noProof/>
                <w:webHidden/>
              </w:rPr>
              <w:fldChar w:fldCharType="end"/>
            </w:r>
          </w:hyperlink>
        </w:p>
        <w:p w14:paraId="76980F5E" w14:textId="77777777" w:rsidR="00A25964" w:rsidRDefault="00000000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2548209" w:history="1">
            <w:r w:rsidR="00A25964" w:rsidRPr="00837DC7">
              <w:rPr>
                <w:rStyle w:val="ad"/>
                <w:noProof/>
              </w:rPr>
              <w:t>4</w:t>
            </w:r>
            <w:r w:rsidR="00A25964">
              <w:rPr>
                <w:noProof/>
              </w:rPr>
              <w:tab/>
            </w:r>
            <w:r w:rsidR="00A25964" w:rsidRPr="00837DC7">
              <w:rPr>
                <w:rStyle w:val="ad"/>
                <w:noProof/>
              </w:rPr>
              <w:t>Выводы</w:t>
            </w:r>
            <w:r w:rsidR="00A25964">
              <w:rPr>
                <w:noProof/>
                <w:webHidden/>
              </w:rPr>
              <w:tab/>
            </w:r>
            <w:r w:rsidR="00A25964">
              <w:rPr>
                <w:noProof/>
                <w:webHidden/>
              </w:rPr>
              <w:fldChar w:fldCharType="begin"/>
            </w:r>
            <w:r w:rsidR="00A25964">
              <w:rPr>
                <w:noProof/>
                <w:webHidden/>
              </w:rPr>
              <w:instrText xml:space="preserve"> PAGEREF _Toc192548209 \h </w:instrText>
            </w:r>
            <w:r w:rsidR="00A25964">
              <w:rPr>
                <w:noProof/>
                <w:webHidden/>
              </w:rPr>
            </w:r>
            <w:r w:rsidR="00A25964">
              <w:rPr>
                <w:noProof/>
                <w:webHidden/>
              </w:rPr>
              <w:fldChar w:fldCharType="separate"/>
            </w:r>
            <w:r w:rsidR="00A25964">
              <w:rPr>
                <w:noProof/>
                <w:webHidden/>
              </w:rPr>
              <w:t>8</w:t>
            </w:r>
            <w:r w:rsidR="00A25964">
              <w:rPr>
                <w:noProof/>
                <w:webHidden/>
              </w:rPr>
              <w:fldChar w:fldCharType="end"/>
            </w:r>
          </w:hyperlink>
        </w:p>
        <w:p w14:paraId="429273C6" w14:textId="77777777" w:rsidR="00A25964" w:rsidRDefault="00000000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92548210" w:history="1">
            <w:r w:rsidR="00A25964" w:rsidRPr="00837DC7">
              <w:rPr>
                <w:rStyle w:val="ad"/>
                <w:noProof/>
              </w:rPr>
              <w:t>Список литературы</w:t>
            </w:r>
            <w:r w:rsidR="00A25964">
              <w:rPr>
                <w:noProof/>
                <w:webHidden/>
              </w:rPr>
              <w:tab/>
            </w:r>
            <w:r w:rsidR="00A25964">
              <w:rPr>
                <w:noProof/>
                <w:webHidden/>
              </w:rPr>
              <w:fldChar w:fldCharType="begin"/>
            </w:r>
            <w:r w:rsidR="00A25964">
              <w:rPr>
                <w:noProof/>
                <w:webHidden/>
              </w:rPr>
              <w:instrText xml:space="preserve"> PAGEREF _Toc192548210 \h </w:instrText>
            </w:r>
            <w:r w:rsidR="00A25964">
              <w:rPr>
                <w:noProof/>
                <w:webHidden/>
              </w:rPr>
            </w:r>
            <w:r w:rsidR="00A25964">
              <w:rPr>
                <w:noProof/>
                <w:webHidden/>
              </w:rPr>
              <w:fldChar w:fldCharType="separate"/>
            </w:r>
            <w:r w:rsidR="00A25964">
              <w:rPr>
                <w:noProof/>
                <w:webHidden/>
              </w:rPr>
              <w:t>8</w:t>
            </w:r>
            <w:r w:rsidR="00A25964">
              <w:rPr>
                <w:noProof/>
                <w:webHidden/>
              </w:rPr>
              <w:fldChar w:fldCharType="end"/>
            </w:r>
          </w:hyperlink>
        </w:p>
        <w:p w14:paraId="077038B1" w14:textId="77777777" w:rsidR="00C741BD" w:rsidRDefault="00000000">
          <w:r>
            <w:fldChar w:fldCharType="end"/>
          </w:r>
        </w:p>
      </w:sdtContent>
    </w:sdt>
    <w:p w14:paraId="773B95E5" w14:textId="77777777" w:rsidR="00C741BD" w:rsidRDefault="00000000">
      <w:pPr>
        <w:pStyle w:val="1"/>
      </w:pPr>
      <w:bookmarkStart w:id="0" w:name="_Toc192548196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43F269DA" w14:textId="77777777" w:rsidR="00C741BD" w:rsidRDefault="00000000">
      <w:pPr>
        <w:pStyle w:val="FirstParagraph"/>
      </w:pPr>
      <w:r>
        <w:t>Цель данной работы – настроика рабочей среды с помощью менеджера паролей pass и конфигурации chezmoi.</w:t>
      </w:r>
    </w:p>
    <w:p w14:paraId="45D3AD2E" w14:textId="77777777" w:rsidR="00C741BD" w:rsidRDefault="00000000">
      <w:pPr>
        <w:pStyle w:val="1"/>
      </w:pPr>
      <w:bookmarkStart w:id="2" w:name="_Toc192548197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64A7A782" w14:textId="77777777" w:rsidR="00C741BD" w:rsidRDefault="00000000">
      <w:pPr>
        <w:pStyle w:val="Compact"/>
        <w:numPr>
          <w:ilvl w:val="0"/>
          <w:numId w:val="2"/>
        </w:numPr>
      </w:pPr>
      <w:r>
        <w:t>Установитв и настроить Pass</w:t>
      </w:r>
    </w:p>
    <w:p w14:paraId="0ED2125A" w14:textId="77777777" w:rsidR="00C741BD" w:rsidRDefault="00000000">
      <w:pPr>
        <w:pStyle w:val="Compact"/>
        <w:numPr>
          <w:ilvl w:val="0"/>
          <w:numId w:val="2"/>
        </w:numPr>
      </w:pPr>
      <w:r>
        <w:t>Настроить интерфейс с броузером</w:t>
      </w:r>
    </w:p>
    <w:p w14:paraId="2C16BE4B" w14:textId="77777777" w:rsidR="00C741BD" w:rsidRDefault="00000000">
      <w:pPr>
        <w:pStyle w:val="Compact"/>
        <w:numPr>
          <w:ilvl w:val="0"/>
          <w:numId w:val="2"/>
        </w:numPr>
      </w:pPr>
      <w:r>
        <w:t>Управление файлами конфигурации</w:t>
      </w:r>
    </w:p>
    <w:p w14:paraId="7F8F148A" w14:textId="77777777" w:rsidR="00C741BD" w:rsidRDefault="00000000">
      <w:pPr>
        <w:pStyle w:val="Compact"/>
        <w:numPr>
          <w:ilvl w:val="0"/>
          <w:numId w:val="2"/>
        </w:numPr>
      </w:pPr>
      <w:r>
        <w:t>Использовать chezmoi на нескольких машинах</w:t>
      </w:r>
    </w:p>
    <w:p w14:paraId="2F13F569" w14:textId="77777777" w:rsidR="00C741BD" w:rsidRDefault="00000000">
      <w:pPr>
        <w:pStyle w:val="1"/>
      </w:pPr>
      <w:bookmarkStart w:id="4" w:name="_Toc192548198"/>
      <w:bookmarkStart w:id="5" w:name="выполнение-лабораторной-работы"/>
      <w:bookmarkEnd w:id="3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4"/>
    </w:p>
    <w:p w14:paraId="2BBA799D" w14:textId="77777777" w:rsidR="00C741BD" w:rsidRDefault="00000000">
      <w:pPr>
        <w:pStyle w:val="2"/>
      </w:pPr>
      <w:bookmarkStart w:id="6" w:name="_Toc192548199"/>
      <w:bookmarkStart w:id="7" w:name="установка-и-настройка-pass"/>
      <w:r>
        <w:rPr>
          <w:rStyle w:val="SectionNumber"/>
        </w:rPr>
        <w:t>3.1</w:t>
      </w:r>
      <w:r>
        <w:tab/>
        <w:t>Установка и Настройка Pass</w:t>
      </w:r>
      <w:bookmarkEnd w:id="6"/>
    </w:p>
    <w:p w14:paraId="2BD845EA" w14:textId="77777777" w:rsidR="00C741BD" w:rsidRDefault="00000000">
      <w:pPr>
        <w:pStyle w:val="FirstParagraph"/>
      </w:pPr>
      <w:r>
        <w:t>С помощью командой dnf install через суперпользователя устанавливаю pass, pass-otp и gopass:</w:t>
      </w:r>
    </w:p>
    <w:p w14:paraId="22FEFF98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20CFA0E1" wp14:editId="614EA70A">
            <wp:extent cx="3733800" cy="1011739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A03F0A" w14:textId="77777777" w:rsidR="00C741BD" w:rsidRDefault="00000000">
      <w:pPr>
        <w:pStyle w:val="ImageCaption"/>
      </w:pPr>
      <w:r>
        <w:t>Рис. 1: Установка pass pass-otp</w:t>
      </w:r>
    </w:p>
    <w:p w14:paraId="3D9F2DC9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4FE0CD24" wp14:editId="217D88CC">
            <wp:extent cx="3733800" cy="1247799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C58FB" w14:textId="77777777" w:rsidR="00C741BD" w:rsidRDefault="00000000">
      <w:pPr>
        <w:pStyle w:val="ImageCaption"/>
      </w:pPr>
      <w:r>
        <w:t>Рис. 2: Установка gopass</w:t>
      </w:r>
    </w:p>
    <w:p w14:paraId="54DE4A4F" w14:textId="77777777" w:rsidR="00C741BD" w:rsidRDefault="00000000">
      <w:pPr>
        <w:pStyle w:val="a0"/>
      </w:pPr>
      <w:r>
        <w:t>Создаю новый ключ GPG поскольку команда gpg –list-secret-keys ничего не выводила:</w:t>
      </w:r>
    </w:p>
    <w:p w14:paraId="6ED58A38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46C4D0B7" wp14:editId="56CF0823">
            <wp:extent cx="3733800" cy="2667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24782A" w14:textId="77777777" w:rsidR="00C741BD" w:rsidRDefault="00000000">
      <w:pPr>
        <w:pStyle w:val="ImageCaption"/>
      </w:pPr>
      <w:r>
        <w:t>Рис. 3: Создание ключа GPG</w:t>
      </w:r>
    </w:p>
    <w:p w14:paraId="3F229370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042CB753" wp14:editId="1C5D9ADE">
            <wp:extent cx="3733800" cy="935156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F01A9" w14:textId="77777777" w:rsidR="00C741BD" w:rsidRDefault="00000000">
      <w:pPr>
        <w:pStyle w:val="ImageCaption"/>
      </w:pPr>
      <w:r>
        <w:t>Рис. 4: Созданные ключи</w:t>
      </w:r>
    </w:p>
    <w:p w14:paraId="1F6F7F4C" w14:textId="77777777" w:rsidR="00C741BD" w:rsidRDefault="00000000">
      <w:pPr>
        <w:pStyle w:val="a0"/>
      </w:pPr>
      <w:r>
        <w:t>С помощью pass init, инициализирую хранилище указывая свой адрес электроной почты и создаю структуру git (pass git init) для синхронирования:</w:t>
      </w:r>
    </w:p>
    <w:p w14:paraId="1373445A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7F8D30BA" wp14:editId="180BCE07">
            <wp:extent cx="2705237" cy="4230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237" cy="42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11FDF2" w14:textId="77777777" w:rsidR="00C741BD" w:rsidRDefault="00000000">
      <w:pPr>
        <w:pStyle w:val="ImageCaption"/>
      </w:pPr>
      <w:r>
        <w:t>Рис. 5: Инициализирование хранилище</w:t>
      </w:r>
    </w:p>
    <w:p w14:paraId="7548112A" w14:textId="77777777" w:rsidR="00C741BD" w:rsidRDefault="00000000">
      <w:pPr>
        <w:pStyle w:val="a0"/>
      </w:pPr>
      <w:r>
        <w:t>Перехожу в ~/.password-store для посмотра статуса синхронизации:</w:t>
      </w:r>
    </w:p>
    <w:p w14:paraId="68C779CF" w14:textId="3933A7D7" w:rsidR="00C741BD" w:rsidRDefault="00000000">
      <w:pPr>
        <w:pStyle w:val="CaptionedFigure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EB2964B" wp14:editId="7E5DAE38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3131820" cy="1386840"/>
            <wp:effectExtent l="0" t="0" r="0" b="0"/>
            <wp:wrapSquare wrapText="bothSides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487" cy="13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5964">
        <w:br w:type="textWrapping" w:clear="all"/>
      </w:r>
    </w:p>
    <w:p w14:paraId="4798D649" w14:textId="77777777" w:rsidR="00C741BD" w:rsidRDefault="00000000">
      <w:pPr>
        <w:pStyle w:val="ImageCaption"/>
      </w:pPr>
      <w:r>
        <w:t>Рис. 6: посмотр статуса синхронизации</w:t>
      </w:r>
    </w:p>
    <w:p w14:paraId="4D61916D" w14:textId="77777777" w:rsidR="00C741BD" w:rsidRDefault="00000000">
      <w:pPr>
        <w:pStyle w:val="2"/>
      </w:pPr>
      <w:bookmarkStart w:id="8" w:name="_Toc192548200"/>
      <w:bookmarkStart w:id="9" w:name="настройка-интерфейса-с-броузером"/>
      <w:bookmarkEnd w:id="7"/>
      <w:r>
        <w:rPr>
          <w:rStyle w:val="SectionNumber"/>
        </w:rPr>
        <w:t>3.2</w:t>
      </w:r>
      <w:r>
        <w:tab/>
        <w:t>Настройка интерфейса с броузером</w:t>
      </w:r>
      <w:bookmarkEnd w:id="8"/>
    </w:p>
    <w:p w14:paraId="3314D372" w14:textId="77777777" w:rsidR="00C741BD" w:rsidRDefault="00000000">
      <w:pPr>
        <w:pStyle w:val="FirstParagraph"/>
      </w:pPr>
      <w:r>
        <w:t>Добавляю плагин browserpass для firefox через броузера:</w:t>
      </w:r>
    </w:p>
    <w:p w14:paraId="410095E1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04A8CDBA" wp14:editId="531BAF16">
            <wp:extent cx="2978591" cy="729983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591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2ADEE" w14:textId="77777777" w:rsidR="00C741BD" w:rsidRDefault="00000000">
      <w:pPr>
        <w:pStyle w:val="ImageCaption"/>
      </w:pPr>
      <w:r>
        <w:t>Рис. 7: Добавлен плагин</w:t>
      </w:r>
    </w:p>
    <w:p w14:paraId="06577176" w14:textId="77777777" w:rsidR="00C741BD" w:rsidRDefault="00000000">
      <w:pPr>
        <w:pStyle w:val="a0"/>
      </w:pPr>
      <w:r>
        <w:t>Для взаимодействия с броузером используется интерфейс native messaging. Поэтому кроме плагина к броузеру устанавливается программа, обеспечивающая интерфейс native messaging. Делаю это через терминала</w:t>
      </w:r>
    </w:p>
    <w:p w14:paraId="63A861DB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39045F98" wp14:editId="6A28E781">
            <wp:extent cx="4023360" cy="8001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834" cy="80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BEEBEB" w14:textId="77777777" w:rsidR="00C741BD" w:rsidRDefault="00000000">
      <w:pPr>
        <w:pStyle w:val="ImageCaption"/>
      </w:pPr>
      <w:r>
        <w:t>Рис. 8: Включение репозитория Copr</w:t>
      </w:r>
    </w:p>
    <w:p w14:paraId="306D7CA6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1E365F1E" wp14:editId="264B926A">
            <wp:extent cx="3662351" cy="41007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2351" cy="41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3C3D1" w14:textId="77777777" w:rsidR="00C741BD" w:rsidRDefault="00000000">
      <w:pPr>
        <w:pStyle w:val="ImageCaption"/>
      </w:pPr>
      <w:r>
        <w:t>Рис. 9: Установка browserpass native</w:t>
      </w:r>
    </w:p>
    <w:p w14:paraId="6F8C2F1F" w14:textId="77777777" w:rsidR="00C741BD" w:rsidRDefault="00000000">
      <w:pPr>
        <w:pStyle w:val="2"/>
      </w:pPr>
      <w:bookmarkStart w:id="10" w:name="_Toc192548201"/>
      <w:bookmarkStart w:id="11" w:name="сохранение-пароля"/>
      <w:bookmarkEnd w:id="9"/>
      <w:r>
        <w:rPr>
          <w:rStyle w:val="SectionNumber"/>
        </w:rPr>
        <w:t>3.3</w:t>
      </w:r>
      <w:r>
        <w:tab/>
        <w:t>Сохранение пароля</w:t>
      </w:r>
      <w:bookmarkEnd w:id="10"/>
    </w:p>
    <w:p w14:paraId="6FF89E63" w14:textId="77777777" w:rsidR="00C741BD" w:rsidRDefault="00000000">
      <w:pPr>
        <w:pStyle w:val="FirstParagraph"/>
      </w:pPr>
      <w:r>
        <w:t>Добавляю новый пароль в файле, который будет использоваться для хранения пароля. Этот файл находится в каталоге, определяющее файловую структуру для вашего хранилища паролей.</w:t>
      </w:r>
    </w:p>
    <w:p w14:paraId="2FE12BFC" w14:textId="77777777" w:rsidR="00C741B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EF28F02" wp14:editId="7D36F3B0">
            <wp:extent cx="3733800" cy="700772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12B4D" w14:textId="77777777" w:rsidR="00C741BD" w:rsidRDefault="00000000">
      <w:pPr>
        <w:pStyle w:val="ImageCaption"/>
      </w:pPr>
      <w:r>
        <w:t>Рис. 10: Добавление пароля</w:t>
      </w:r>
    </w:p>
    <w:p w14:paraId="66C7111F" w14:textId="77777777" w:rsidR="00C741BD" w:rsidRDefault="00000000">
      <w:pPr>
        <w:pStyle w:val="a0"/>
      </w:pPr>
      <w:r>
        <w:t>При запуске pass BrowserPass/Passwords.txt, выводится запрос подтвердить созданный пароль:</w:t>
      </w:r>
    </w:p>
    <w:p w14:paraId="7DE8BEAE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137022E7" wp14:editId="4FF7B62F">
            <wp:extent cx="3733800" cy="1495582"/>
            <wp:effectExtent l="0" t="0" r="0" b="0"/>
            <wp:docPr id="55" name="Picture" descr="Подтверждение созданного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8130B" w14:textId="77777777" w:rsidR="00C741BD" w:rsidRDefault="00000000">
      <w:pPr>
        <w:pStyle w:val="ImageCaption"/>
      </w:pPr>
      <w:r>
        <w:t>Рис. 11: Подтверждение созданного пароля</w:t>
      </w:r>
    </w:p>
    <w:p w14:paraId="362F7453" w14:textId="77777777" w:rsidR="00C741BD" w:rsidRDefault="00000000">
      <w:pPr>
        <w:pStyle w:val="a0"/>
      </w:pPr>
      <w:r>
        <w:t>Заменяю существующий пароль с помощью pass generate –in-place Passwords.txt</w:t>
      </w:r>
    </w:p>
    <w:p w14:paraId="558E5A22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6D1500BD" wp14:editId="007C329F">
            <wp:extent cx="3588343" cy="494596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343" cy="49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4BD37" w14:textId="77777777" w:rsidR="00C741BD" w:rsidRDefault="00000000">
      <w:pPr>
        <w:pStyle w:val="ImageCaption"/>
      </w:pPr>
      <w:r>
        <w:t>Рис. 12: Замена пароля</w:t>
      </w:r>
    </w:p>
    <w:p w14:paraId="097BD248" w14:textId="77777777" w:rsidR="00C741BD" w:rsidRDefault="00000000">
      <w:pPr>
        <w:pStyle w:val="2"/>
      </w:pPr>
      <w:bookmarkStart w:id="12" w:name="_Toc192548202"/>
      <w:bookmarkStart w:id="13" w:name="управление-файлами-конфигурации"/>
      <w:bookmarkEnd w:id="11"/>
      <w:r>
        <w:rPr>
          <w:rStyle w:val="SectionNumber"/>
        </w:rPr>
        <w:t>3.4</w:t>
      </w:r>
      <w:r>
        <w:tab/>
        <w:t>Управление файлами конфигурации</w:t>
      </w:r>
      <w:bookmarkEnd w:id="12"/>
    </w:p>
    <w:p w14:paraId="6E3ECBD3" w14:textId="77777777" w:rsidR="00C741BD" w:rsidRDefault="00000000">
      <w:pPr>
        <w:pStyle w:val="3"/>
      </w:pPr>
      <w:bookmarkStart w:id="14" w:name="_Toc192548203"/>
      <w:bookmarkStart w:id="15" w:name="дополнительное-программное-обеспечение"/>
      <w:r>
        <w:rPr>
          <w:rStyle w:val="SectionNumber"/>
        </w:rPr>
        <w:t>3.4.1</w:t>
      </w:r>
      <w:r>
        <w:tab/>
        <w:t>Дополнительное программное обеспечение</w:t>
      </w:r>
      <w:bookmarkEnd w:id="14"/>
    </w:p>
    <w:p w14:paraId="7A1E5C47" w14:textId="77777777" w:rsidR="00C741BD" w:rsidRDefault="00000000">
      <w:pPr>
        <w:pStyle w:val="FirstParagraph"/>
      </w:pPr>
      <w:r>
        <w:t>Устанавливаю дополнительное программное обеспечение:</w:t>
      </w:r>
    </w:p>
    <w:p w14:paraId="79C70F18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3F1699D9" wp14:editId="463C4707">
            <wp:extent cx="3733800" cy="127036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9AFCEF" w14:textId="77777777" w:rsidR="00C741BD" w:rsidRDefault="00000000">
      <w:pPr>
        <w:pStyle w:val="ImageCaption"/>
      </w:pPr>
      <w:r>
        <w:t>Рис. 13: Установка дополнительного программного обеспечения</w:t>
      </w:r>
    </w:p>
    <w:p w14:paraId="28E64859" w14:textId="77777777" w:rsidR="00C741BD" w:rsidRDefault="00000000">
      <w:pPr>
        <w:pStyle w:val="a0"/>
      </w:pPr>
      <w:r>
        <w:t>Установливаю шрифты iosevka. Для этого надо включть copr peterwu/iosevka и искать iosevka:</w:t>
      </w:r>
    </w:p>
    <w:p w14:paraId="25724AE9" w14:textId="77777777" w:rsidR="00C741B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2F5D9EE" wp14:editId="1F24819A">
            <wp:extent cx="3733800" cy="1239794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B0988C" w14:textId="77777777" w:rsidR="00C741BD" w:rsidRDefault="00000000">
      <w:pPr>
        <w:pStyle w:val="ImageCaption"/>
      </w:pPr>
      <w:r>
        <w:t>Рис. 14: Включение copr peterwu/iosevka</w:t>
      </w:r>
    </w:p>
    <w:p w14:paraId="0DD90CC7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761783FC" wp14:editId="6FF30CA2">
            <wp:extent cx="3009900" cy="85344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224" cy="85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BE092" w14:textId="77777777" w:rsidR="00C741BD" w:rsidRDefault="00000000">
      <w:pPr>
        <w:pStyle w:val="ImageCaption"/>
      </w:pPr>
      <w:r>
        <w:t xml:space="preserve">Рис. 15: Поиск </w:t>
      </w:r>
      <w:proofErr w:type="spellStart"/>
      <w:r>
        <w:t>iosevka</w:t>
      </w:r>
      <w:proofErr w:type="spellEnd"/>
    </w:p>
    <w:p w14:paraId="5A73164E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54A2A18D" wp14:editId="21476C78">
            <wp:extent cx="2804160" cy="44958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429" cy="45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BA34D" w14:textId="77777777" w:rsidR="00C741BD" w:rsidRDefault="00000000">
      <w:pPr>
        <w:pStyle w:val="ImageCaption"/>
      </w:pPr>
      <w:r>
        <w:t>Рис. 16: Установка шрифты</w:t>
      </w:r>
    </w:p>
    <w:p w14:paraId="01248935" w14:textId="77777777" w:rsidR="00C741BD" w:rsidRDefault="00000000">
      <w:pPr>
        <w:pStyle w:val="2"/>
      </w:pPr>
      <w:bookmarkStart w:id="16" w:name="_Toc192548204"/>
      <w:bookmarkStart w:id="17" w:name="установка-бинарного-файла"/>
      <w:bookmarkEnd w:id="13"/>
      <w:bookmarkEnd w:id="15"/>
      <w:r>
        <w:rPr>
          <w:rStyle w:val="SectionNumber"/>
        </w:rPr>
        <w:t>3.5</w:t>
      </w:r>
      <w:r>
        <w:tab/>
        <w:t>Установка бинарного файла</w:t>
      </w:r>
      <w:bookmarkEnd w:id="16"/>
    </w:p>
    <w:p w14:paraId="71B06DA0" w14:textId="77777777" w:rsidR="00C741BD" w:rsidRDefault="00000000">
      <w:pPr>
        <w:pStyle w:val="FirstParagraph"/>
      </w:pPr>
      <w:r>
        <w:t>Скрипт определяет архитектуру процессора и операционную систему и скачивает необходимый файл, поэтому я просто запускаю sh -c “$(wget -qO- chezmoi.io/get)”:</w:t>
      </w:r>
    </w:p>
    <w:p w14:paraId="186A75E2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26170566" wp14:editId="72A8A717">
            <wp:extent cx="2930481" cy="480407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0481" cy="48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92D8D" w14:textId="77777777" w:rsidR="00C741BD" w:rsidRDefault="00000000">
      <w:pPr>
        <w:pStyle w:val="ImageCaption"/>
      </w:pPr>
      <w:r>
        <w:t>Рис. 17: Установка chezmoi</w:t>
      </w:r>
    </w:p>
    <w:p w14:paraId="77955AE1" w14:textId="77777777" w:rsidR="00C741BD" w:rsidRDefault="00000000">
      <w:pPr>
        <w:pStyle w:val="2"/>
      </w:pPr>
      <w:bookmarkStart w:id="18" w:name="_Toc192548205"/>
      <w:bookmarkStart w:id="19" w:name="создание-собственного-репозитория"/>
      <w:bookmarkEnd w:id="17"/>
      <w:r>
        <w:rPr>
          <w:rStyle w:val="SectionNumber"/>
        </w:rPr>
        <w:t>3.6</w:t>
      </w:r>
      <w:r>
        <w:tab/>
        <w:t>Создание собственного репозитория</w:t>
      </w:r>
      <w:bookmarkEnd w:id="18"/>
    </w:p>
    <w:p w14:paraId="37CC4FB7" w14:textId="77777777" w:rsidR="00C741BD" w:rsidRDefault="00000000">
      <w:pPr>
        <w:pStyle w:val="FirstParagraph"/>
      </w:pPr>
      <w:r>
        <w:t>С помощью утилита gh я создаю новый репозиторий dotfiles по шаблону yamadharma</w:t>
      </w:r>
    </w:p>
    <w:p w14:paraId="341B0190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40F883BB" wp14:editId="7F347CF1">
            <wp:extent cx="3733800" cy="394043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7C23D" w14:textId="77777777" w:rsidR="00C741BD" w:rsidRDefault="00000000">
      <w:pPr>
        <w:pStyle w:val="ImageCaption"/>
      </w:pPr>
      <w:r>
        <w:t>Рис. 18: Создание репозиторий</w:t>
      </w:r>
    </w:p>
    <w:p w14:paraId="2983583B" w14:textId="77777777" w:rsidR="00C741BD" w:rsidRDefault="00000000">
      <w:pPr>
        <w:pStyle w:val="2"/>
      </w:pPr>
      <w:bookmarkStart w:id="20" w:name="_Toc192548206"/>
      <w:bookmarkStart w:id="21" w:name="подключение-репозитория-к-своей-системе"/>
      <w:bookmarkEnd w:id="19"/>
      <w:r>
        <w:rPr>
          <w:rStyle w:val="SectionNumber"/>
        </w:rPr>
        <w:t>3.7</w:t>
      </w:r>
      <w:r>
        <w:tab/>
        <w:t>Подключение репозитория к своей системе</w:t>
      </w:r>
      <w:bookmarkEnd w:id="20"/>
    </w:p>
    <w:p w14:paraId="2EDCA082" w14:textId="77777777" w:rsidR="00C741BD" w:rsidRDefault="00000000">
      <w:pPr>
        <w:pStyle w:val="FirstParagraph"/>
      </w:pPr>
      <w:r>
        <w:t>Сhezmoi является клоном репозитория dotfiles. Инициализирую его:</w:t>
      </w:r>
    </w:p>
    <w:p w14:paraId="6106633B" w14:textId="77777777" w:rsidR="00C741B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FEB3E85" wp14:editId="67955F84">
            <wp:extent cx="3733800" cy="799736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9BDA0" w14:textId="77777777" w:rsidR="00C741BD" w:rsidRDefault="00000000">
      <w:pPr>
        <w:pStyle w:val="ImageCaption"/>
      </w:pPr>
      <w:r>
        <w:t>Рис. 19: Инициализирование Сhezmoi</w:t>
      </w:r>
    </w:p>
    <w:p w14:paraId="6F8C923E" w14:textId="77777777" w:rsidR="00C741BD" w:rsidRDefault="00000000">
      <w:pPr>
        <w:pStyle w:val="a0"/>
      </w:pPr>
      <w:r>
        <w:t>Проверяю какие изменения внесёт chezmoi в домашний каталог, запуская chezmoi diff:</w:t>
      </w:r>
    </w:p>
    <w:p w14:paraId="7ED33CAC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7219A6B8" wp14:editId="5D1DCAB7">
            <wp:extent cx="3733800" cy="957682"/>
            <wp:effectExtent l="0" t="0" r="0" b="0"/>
            <wp:docPr id="87" name="Picture" descr="Проверка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B7EE9" w14:textId="77777777" w:rsidR="00C741BD" w:rsidRDefault="00000000">
      <w:pPr>
        <w:pStyle w:val="ImageCaption"/>
      </w:pPr>
      <w:r>
        <w:t>Рис. 20: Проверка изменений</w:t>
      </w:r>
    </w:p>
    <w:p w14:paraId="01D05DD5" w14:textId="77777777" w:rsidR="00C741BD" w:rsidRDefault="00000000">
      <w:pPr>
        <w:pStyle w:val="a0"/>
      </w:pPr>
      <w:r>
        <w:t>Применяю изменения запускав chezmoi apply -v:</w:t>
      </w:r>
    </w:p>
    <w:p w14:paraId="31AC55CC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5AF6C1A5" wp14:editId="476FB7C0">
            <wp:extent cx="3733800" cy="1180774"/>
            <wp:effectExtent l="0" t="0" r="0" b="0"/>
            <wp:docPr id="90" name="Picture" descr="Применение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644D67" w14:textId="77777777" w:rsidR="00C741BD" w:rsidRDefault="00000000">
      <w:pPr>
        <w:pStyle w:val="ImageCaption"/>
      </w:pPr>
      <w:r>
        <w:t>Рис. 21: Применение изменений</w:t>
      </w:r>
    </w:p>
    <w:p w14:paraId="11FA2E2E" w14:textId="77777777" w:rsidR="00C741BD" w:rsidRDefault="00000000">
      <w:pPr>
        <w:pStyle w:val="2"/>
      </w:pPr>
      <w:bookmarkStart w:id="22" w:name="_Toc192548207"/>
      <w:bookmarkStart w:id="23" w:name="X7dd476f3f6def4c216e3c8b5af15d71f4e9ea01"/>
      <w:bookmarkEnd w:id="21"/>
      <w:r>
        <w:rPr>
          <w:rStyle w:val="SectionNumber"/>
        </w:rPr>
        <w:t>3.8</w:t>
      </w:r>
      <w:r>
        <w:tab/>
        <w:t>Использование chezmoi на нескольких машинах</w:t>
      </w:r>
      <w:bookmarkEnd w:id="22"/>
    </w:p>
    <w:p w14:paraId="45CA524F" w14:textId="77777777" w:rsidR="00C741BD" w:rsidRDefault="00000000">
      <w:pPr>
        <w:pStyle w:val="FirstParagraph"/>
      </w:pPr>
      <w:r>
        <w:t>На другой машине я устанавливаю chezmoi</w:t>
      </w:r>
    </w:p>
    <w:p w14:paraId="7DC471FE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23E90E4E" wp14:editId="6B77FFF7">
            <wp:extent cx="2973068" cy="520995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068" cy="52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6208C" w14:textId="77777777" w:rsidR="00C741BD" w:rsidRDefault="00000000">
      <w:pPr>
        <w:pStyle w:val="ImageCaption"/>
      </w:pPr>
      <w:r>
        <w:t>Рис. 22: Установка chezmoi на другой машине</w:t>
      </w:r>
    </w:p>
    <w:p w14:paraId="272B7DB1" w14:textId="77777777" w:rsidR="00C741BD" w:rsidRDefault="00000000">
      <w:pPr>
        <w:pStyle w:val="a0"/>
      </w:pPr>
      <w:r>
        <w:t>Далее инициализирую chezmoi со своём репозиторием dotfiles:</w:t>
      </w:r>
    </w:p>
    <w:p w14:paraId="4A81B941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4509125D" wp14:editId="21B282D6">
            <wp:extent cx="3086719" cy="391207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719" cy="39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ACD72A" w14:textId="77777777" w:rsidR="00C741BD" w:rsidRDefault="00000000">
      <w:pPr>
        <w:pStyle w:val="ImageCaption"/>
      </w:pPr>
      <w:r>
        <w:t>Рис. 23: Инициализирование Сhezmoi на другой машине</w:t>
      </w:r>
    </w:p>
    <w:p w14:paraId="1AC75D52" w14:textId="77777777" w:rsidR="00C741BD" w:rsidRDefault="00000000">
      <w:pPr>
        <w:pStyle w:val="a0"/>
      </w:pPr>
      <w:r>
        <w:t>Проверяю какие изменения внесёт chezmoi в домашний каталог, запуская chezmoi diff:</w:t>
      </w:r>
    </w:p>
    <w:p w14:paraId="6D53DE64" w14:textId="77777777" w:rsidR="00C741B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2ABCC76" wp14:editId="53CF9A24">
            <wp:extent cx="3526971" cy="1705855"/>
            <wp:effectExtent l="0" t="0" r="0" b="0"/>
            <wp:docPr id="100" name="Picture" descr="Проверка изменений на второй машин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971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786BB" w14:textId="77777777" w:rsidR="00C741BD" w:rsidRDefault="00000000">
      <w:pPr>
        <w:pStyle w:val="ImageCaption"/>
      </w:pPr>
      <w:r>
        <w:t>Рис. 24: Проверка изменений на второй машине</w:t>
      </w:r>
    </w:p>
    <w:p w14:paraId="7B489D0E" w14:textId="77777777" w:rsidR="00C741BD" w:rsidRDefault="00000000">
      <w:pPr>
        <w:pStyle w:val="a0"/>
      </w:pPr>
      <w:r>
        <w:t>Применяю изменения запускав chezmoi apply -v:</w:t>
      </w:r>
    </w:p>
    <w:p w14:paraId="2BBE1C38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5E5937A9" wp14:editId="1FB92D68">
            <wp:extent cx="3733800" cy="1105566"/>
            <wp:effectExtent l="0" t="0" r="0" b="0"/>
            <wp:docPr id="103" name="Picture" descr="Применение изменений на второй машин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4D6D2E" w14:textId="77777777" w:rsidR="00C741BD" w:rsidRDefault="00000000">
      <w:pPr>
        <w:pStyle w:val="ImageCaption"/>
      </w:pPr>
      <w:r>
        <w:t>Рис. 25: Применение изменений на второй машине</w:t>
      </w:r>
    </w:p>
    <w:p w14:paraId="30625993" w14:textId="77777777" w:rsidR="00C741BD" w:rsidRDefault="00000000">
      <w:pPr>
        <w:pStyle w:val="a0"/>
      </w:pPr>
      <w:r>
        <w:t>Меня устраивают изменения, внесённые chezmoi, поэтомму я просто обновляю chezmoi :</w:t>
      </w:r>
    </w:p>
    <w:p w14:paraId="48132A67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1E0FAE8C" wp14:editId="60EBE8A5">
            <wp:extent cx="3733800" cy="315039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4E8EA2" w14:textId="77777777" w:rsidR="00C741BD" w:rsidRDefault="00000000">
      <w:pPr>
        <w:pStyle w:val="ImageCaption"/>
      </w:pPr>
      <w:r>
        <w:t>Рис. 26: Обновление chezmoi</w:t>
      </w:r>
    </w:p>
    <w:p w14:paraId="3AC28ED4" w14:textId="77777777" w:rsidR="00C741BD" w:rsidRDefault="00000000">
      <w:pPr>
        <w:pStyle w:val="2"/>
      </w:pPr>
      <w:bookmarkStart w:id="24" w:name="_Toc192548208"/>
      <w:bookmarkStart w:id="25" w:name="ежедневные-операции-c-chezmoi"/>
      <w:bookmarkEnd w:id="23"/>
      <w:r>
        <w:rPr>
          <w:rStyle w:val="SectionNumber"/>
        </w:rPr>
        <w:t>3.9</w:t>
      </w:r>
      <w:r>
        <w:tab/>
        <w:t>Ежедневные операции c chezmoi</w:t>
      </w:r>
      <w:bookmarkEnd w:id="24"/>
    </w:p>
    <w:p w14:paraId="54EE3AC6" w14:textId="77777777" w:rsidR="00C741BD" w:rsidRDefault="00000000">
      <w:pPr>
        <w:pStyle w:val="FirstParagraph"/>
      </w:pPr>
      <w:r>
        <w:t>На моей основной машине я обновляю chezmoi на всякий случай:</w:t>
      </w:r>
    </w:p>
    <w:p w14:paraId="52519D03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793F82C2" wp14:editId="4ADD6B57">
            <wp:extent cx="2697095" cy="413264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41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016930" w14:textId="77777777" w:rsidR="00C741BD" w:rsidRDefault="00000000">
      <w:pPr>
        <w:pStyle w:val="ImageCaption"/>
      </w:pPr>
      <w:r>
        <w:t>Рис. 27: Обновление chezmoi</w:t>
      </w:r>
    </w:p>
    <w:p w14:paraId="712D1BE5" w14:textId="77777777" w:rsidR="00C741BD" w:rsidRDefault="00000000">
      <w:pPr>
        <w:pStyle w:val="a0"/>
      </w:pPr>
      <w:r>
        <w:t>Выполняю chezmoi git pull – –autostash –rebase &amp;&amp; chezmoi diff. Это запускается git pull –autostash –rebase в исходном каталоге, а chezmoi diff затем показывает разницу между целевым состоянием, вычисленным из исходного каталога, и фактическим состоянием.</w:t>
      </w:r>
    </w:p>
    <w:p w14:paraId="6A9408A4" w14:textId="77777777" w:rsidR="00C741B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DAA4D18" wp14:editId="5FB64518">
            <wp:extent cx="3733800" cy="487017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1C5D82" w14:textId="77777777" w:rsidR="00C741BD" w:rsidRDefault="00000000">
      <w:pPr>
        <w:pStyle w:val="ImageCaption"/>
      </w:pPr>
      <w:r>
        <w:t>Рис. 28: Извлечение изменений</w:t>
      </w:r>
    </w:p>
    <w:p w14:paraId="773C2D93" w14:textId="77777777" w:rsidR="00C741BD" w:rsidRDefault="00000000">
      <w:pPr>
        <w:pStyle w:val="a0"/>
      </w:pPr>
      <w:r>
        <w:t>Далее применяю “изменения”:</w:t>
      </w:r>
    </w:p>
    <w:p w14:paraId="5AAD4913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0CC49A06" wp14:editId="14E9618B">
            <wp:extent cx="2689246" cy="791455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246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954AA" w14:textId="77777777" w:rsidR="00C741BD" w:rsidRDefault="00000000">
      <w:pPr>
        <w:pStyle w:val="ImageCaption"/>
      </w:pPr>
      <w:r>
        <w:t>Рис. 29: Применение изменений после обновления</w:t>
      </w:r>
    </w:p>
    <w:p w14:paraId="6091D3C6" w14:textId="77777777" w:rsidR="00C741BD" w:rsidRDefault="00000000">
      <w:pPr>
        <w:pStyle w:val="a0"/>
      </w:pPr>
      <w:r>
        <w:t>Когда в исходный каталог вносятся изменения, chezmoi фиксирует изменения с помощью автоматически сгенерированного сообщения фиксации и отправляет их в репозиторий. Эта функция отключена по умолчанию но у меня уже была включено. Можно это увидеть в файле конфигурации ~/.config/chezmoi/chezmoi.toml:</w:t>
      </w:r>
    </w:p>
    <w:p w14:paraId="557640D9" w14:textId="77777777" w:rsidR="00C741BD" w:rsidRDefault="00000000">
      <w:pPr>
        <w:pStyle w:val="CaptionedFigure"/>
      </w:pPr>
      <w:r>
        <w:rPr>
          <w:noProof/>
        </w:rPr>
        <w:drawing>
          <wp:inline distT="0" distB="0" distL="0" distR="0" wp14:anchorId="093CB6C8" wp14:editId="0A077651">
            <wp:extent cx="2251421" cy="912136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421" cy="91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2B094" w14:textId="77777777" w:rsidR="00C741BD" w:rsidRDefault="00000000">
      <w:pPr>
        <w:pStyle w:val="ImageCaption"/>
      </w:pPr>
      <w:r>
        <w:t>Рис. 30: Функция фиксирование изменений автоматически</w:t>
      </w:r>
    </w:p>
    <w:p w14:paraId="605CFF3F" w14:textId="77777777" w:rsidR="00C741BD" w:rsidRDefault="00000000">
      <w:pPr>
        <w:pStyle w:val="1"/>
      </w:pPr>
      <w:bookmarkStart w:id="26" w:name="_Toc192548209"/>
      <w:bookmarkStart w:id="27" w:name="выводы"/>
      <w:bookmarkEnd w:id="5"/>
      <w:bookmarkEnd w:id="25"/>
      <w:r>
        <w:rPr>
          <w:rStyle w:val="SectionNumber"/>
        </w:rPr>
        <w:t>4</w:t>
      </w:r>
      <w:r>
        <w:tab/>
        <w:t>Выводы</w:t>
      </w:r>
      <w:bookmarkEnd w:id="26"/>
    </w:p>
    <w:p w14:paraId="6AB8F9C9" w14:textId="77777777" w:rsidR="00C741BD" w:rsidRDefault="00000000">
      <w:pPr>
        <w:pStyle w:val="FirstParagraph"/>
      </w:pPr>
      <w:r>
        <w:t>При выполнении данной работы я настроила рабочую среду с помощью менеджера паролей pass и конфигурации chezmoi.</w:t>
      </w:r>
    </w:p>
    <w:p w14:paraId="5553956B" w14:textId="77777777" w:rsidR="00C741BD" w:rsidRDefault="00000000">
      <w:pPr>
        <w:pStyle w:val="1"/>
      </w:pPr>
      <w:bookmarkStart w:id="28" w:name="_Toc192548210"/>
      <w:bookmarkStart w:id="29" w:name="список-литературы"/>
      <w:bookmarkEnd w:id="27"/>
      <w:r>
        <w:t>Список литературы</w:t>
      </w:r>
      <w:bookmarkEnd w:id="28"/>
    </w:p>
    <w:p w14:paraId="02981E50" w14:textId="77777777" w:rsidR="00C741BD" w:rsidRDefault="00000000">
      <w:pPr>
        <w:pStyle w:val="FirstParagraph"/>
      </w:pPr>
      <w:hyperlink r:id="rId37">
        <w:r>
          <w:rPr>
            <w:rStyle w:val="ad"/>
          </w:rPr>
          <w:t>Архитектура ЭВМ</w:t>
        </w:r>
      </w:hyperlink>
      <w:bookmarkEnd w:id="29"/>
    </w:p>
    <w:sectPr w:rsidR="00C741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F9BD8" w14:textId="77777777" w:rsidR="00762855" w:rsidRDefault="00762855">
      <w:pPr>
        <w:spacing w:after="0"/>
      </w:pPr>
      <w:r>
        <w:separator/>
      </w:r>
    </w:p>
  </w:endnote>
  <w:endnote w:type="continuationSeparator" w:id="0">
    <w:p w14:paraId="057BB555" w14:textId="77777777" w:rsidR="00762855" w:rsidRDefault="007628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56EB6" w14:textId="77777777" w:rsidR="00762855" w:rsidRDefault="00762855">
      <w:r>
        <w:separator/>
      </w:r>
    </w:p>
  </w:footnote>
  <w:footnote w:type="continuationSeparator" w:id="0">
    <w:p w14:paraId="67898841" w14:textId="77777777" w:rsidR="00762855" w:rsidRDefault="007628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05A56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0E44A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28656004">
    <w:abstractNumId w:val="0"/>
  </w:num>
  <w:num w:numId="2" w16cid:durableId="17233618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741BD"/>
    <w:rsid w:val="001B3C43"/>
    <w:rsid w:val="00442352"/>
    <w:rsid w:val="006E6A9F"/>
    <w:rsid w:val="00762855"/>
    <w:rsid w:val="008D506C"/>
    <w:rsid w:val="00A25964"/>
    <w:rsid w:val="00C741BD"/>
    <w:rsid w:val="00D97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10F57E"/>
  <w15:docId w15:val="{8C4D067F-1BAC-4F4C-8C13-6ADADE62F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25964"/>
    <w:pPr>
      <w:spacing w:after="100"/>
    </w:pPr>
  </w:style>
  <w:style w:type="paragraph" w:styleId="20">
    <w:name w:val="toc 2"/>
    <w:basedOn w:val="a"/>
    <w:next w:val="a"/>
    <w:autoRedefine/>
    <w:uiPriority w:val="39"/>
    <w:rsid w:val="00A25964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A25964"/>
    <w:pPr>
      <w:spacing w:after="100"/>
      <w:ind w:left="480"/>
    </w:pPr>
  </w:style>
  <w:style w:type="paragraph" w:styleId="af">
    <w:name w:val="header"/>
    <w:basedOn w:val="a"/>
    <w:link w:val="af0"/>
    <w:rsid w:val="00442352"/>
    <w:pPr>
      <w:tabs>
        <w:tab w:val="center" w:pos="4513"/>
        <w:tab w:val="right" w:pos="9026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442352"/>
  </w:style>
  <w:style w:type="paragraph" w:styleId="af1">
    <w:name w:val="footer"/>
    <w:basedOn w:val="a"/>
    <w:link w:val="af2"/>
    <w:rsid w:val="00442352"/>
    <w:pPr>
      <w:tabs>
        <w:tab w:val="center" w:pos="4513"/>
        <w:tab w:val="right" w:pos="9026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4423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hyperlink" Target="https://esystem.rudn.ru/mod/page/view.php?id=1098796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8</Pages>
  <Words>901</Words>
  <Characters>5137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5</vt:lpstr>
    </vt:vector>
  </TitlesOfParts>
  <Company/>
  <LinksUpToDate>false</LinksUpToDate>
  <CharactersWithSpaces>6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акутайпа Милдред</dc:creator>
  <cp:keywords/>
  <cp:lastModifiedBy>Чали Мутале</cp:lastModifiedBy>
  <cp:revision>3</cp:revision>
  <dcterms:created xsi:type="dcterms:W3CDTF">2024-03-14T16:57:00Z</dcterms:created>
  <dcterms:modified xsi:type="dcterms:W3CDTF">2025-03-14T14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